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C684A" w14:textId="77777777" w:rsidR="00C1312B" w:rsidRPr="006803E2" w:rsidRDefault="00AB6453" w:rsidP="00C1312B">
      <w:pPr>
        <w:spacing w:line="480" w:lineRule="auto"/>
        <w:jc w:val="center"/>
        <w:rPr>
          <w:rFonts w:ascii="Verdana" w:hAnsi="Verdana" w:cs="Tahoma"/>
          <w:b/>
          <w:sz w:val="34"/>
          <w:szCs w:val="34"/>
        </w:rPr>
      </w:pPr>
      <w:r w:rsidRPr="006803E2">
        <w:rPr>
          <w:rFonts w:ascii="Verdana" w:hAnsi="Verdana" w:cs="Tahoma"/>
          <w:b/>
          <w:sz w:val="34"/>
          <w:szCs w:val="34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6803E2">
            <w:rPr>
              <w:rFonts w:ascii="Verdana" w:hAnsi="Verdana" w:cs="Tahoma"/>
              <w:b/>
              <w:sz w:val="34"/>
              <w:szCs w:val="34"/>
            </w:rPr>
            <w:t>University</w:t>
          </w:r>
        </w:smartTag>
        <w:r w:rsidRPr="006803E2">
          <w:rPr>
            <w:rFonts w:ascii="Verdana" w:hAnsi="Verdana" w:cs="Tahoma"/>
            <w:b/>
            <w:sz w:val="34"/>
            <w:szCs w:val="34"/>
          </w:rPr>
          <w:t xml:space="preserve"> of </w:t>
        </w:r>
        <w:smartTag w:uri="urn:schemas-microsoft-com:office:smarttags" w:element="PlaceName">
          <w:r w:rsidRPr="006803E2">
            <w:rPr>
              <w:rFonts w:ascii="Verdana" w:hAnsi="Verdana" w:cs="Tahoma"/>
              <w:b/>
              <w:sz w:val="34"/>
              <w:szCs w:val="34"/>
            </w:rPr>
            <w:t>Nottingham</w:t>
          </w:r>
        </w:smartTag>
      </w:smartTag>
    </w:p>
    <w:p w14:paraId="37998C4A" w14:textId="77777777" w:rsidR="00AB6453" w:rsidRDefault="0033771F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Faculty of Engineering</w:t>
      </w:r>
    </w:p>
    <w:p w14:paraId="18A7CF92" w14:textId="77777777" w:rsidR="0033771F" w:rsidRPr="006803E2" w:rsidRDefault="003B52D0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Department</w:t>
      </w:r>
      <w:r w:rsidR="00DB49E2">
        <w:rPr>
          <w:rFonts w:ascii="Verdana" w:hAnsi="Verdana" w:cs="Tahoma"/>
          <w:b/>
          <w:sz w:val="30"/>
          <w:szCs w:val="30"/>
        </w:rPr>
        <w:t xml:space="preserve"> of </w:t>
      </w:r>
      <w:r w:rsidR="0041590C">
        <w:rPr>
          <w:rFonts w:ascii="Verdana" w:hAnsi="Verdana" w:cs="Tahoma"/>
          <w:b/>
          <w:sz w:val="30"/>
          <w:szCs w:val="30"/>
        </w:rPr>
        <w:t>Electrical and Electronic</w:t>
      </w:r>
      <w:r w:rsidR="0033771F">
        <w:rPr>
          <w:rFonts w:ascii="Verdana" w:hAnsi="Verdana" w:cs="Tahoma"/>
          <w:b/>
          <w:sz w:val="30"/>
          <w:szCs w:val="30"/>
        </w:rPr>
        <w:t xml:space="preserve"> Engineering</w:t>
      </w:r>
    </w:p>
    <w:p w14:paraId="78D2E1F6" w14:textId="77777777" w:rsidR="00AB6453" w:rsidRDefault="00AB6453" w:rsidP="00AB6453">
      <w:pPr>
        <w:jc w:val="center"/>
      </w:pPr>
    </w:p>
    <w:p w14:paraId="4D3396F9" w14:textId="77777777" w:rsidR="00AB6453" w:rsidRDefault="00AB6453" w:rsidP="00AB6453">
      <w:pPr>
        <w:jc w:val="center"/>
      </w:pPr>
    </w:p>
    <w:p w14:paraId="4F33AAFE" w14:textId="77777777" w:rsidR="00711764" w:rsidRDefault="00711764" w:rsidP="00AB6453">
      <w:pPr>
        <w:jc w:val="center"/>
      </w:pPr>
    </w:p>
    <w:p w14:paraId="0C33B8A1" w14:textId="2D03466C" w:rsidR="00AB6453" w:rsidRDefault="00004024" w:rsidP="00AB6453">
      <w:pPr>
        <w:jc w:val="center"/>
      </w:pPr>
      <w:r>
        <w:rPr>
          <w:noProof/>
          <w:lang w:val="en-MY" w:eastAsia="en-MY"/>
        </w:rPr>
        <w:drawing>
          <wp:inline distT="0" distB="0" distL="0" distR="0" wp14:anchorId="39B8EAB4" wp14:editId="141CB974">
            <wp:extent cx="2716530" cy="1245870"/>
            <wp:effectExtent l="0" t="0" r="0" b="0"/>
            <wp:docPr id="1" name="Picture 3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30" cy="124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EB09C" w14:textId="77777777" w:rsidR="00AB6453" w:rsidRDefault="00AB6453" w:rsidP="00AB6453">
      <w:pPr>
        <w:jc w:val="center"/>
      </w:pPr>
    </w:p>
    <w:p w14:paraId="7B0A2C61" w14:textId="77777777" w:rsidR="00AB6453" w:rsidRDefault="00AB6453" w:rsidP="00AB6453">
      <w:pPr>
        <w:jc w:val="center"/>
      </w:pPr>
    </w:p>
    <w:p w14:paraId="50559207" w14:textId="77777777" w:rsidR="00AB6453" w:rsidRDefault="00AB6453" w:rsidP="00AB6453">
      <w:pPr>
        <w:jc w:val="center"/>
      </w:pPr>
    </w:p>
    <w:p w14:paraId="7DCFFC11" w14:textId="77777777" w:rsidR="00AB6453" w:rsidRDefault="00AB6453" w:rsidP="00AB6453">
      <w:pPr>
        <w:jc w:val="center"/>
      </w:pPr>
    </w:p>
    <w:p w14:paraId="2F061D1A" w14:textId="77777777" w:rsidR="00AB6453" w:rsidRDefault="00AB6453" w:rsidP="00AB6453">
      <w:pPr>
        <w:jc w:val="center"/>
      </w:pPr>
    </w:p>
    <w:p w14:paraId="18972AEA" w14:textId="77777777" w:rsidR="00B46409" w:rsidRDefault="00B46409" w:rsidP="00AB6453">
      <w:pPr>
        <w:jc w:val="center"/>
      </w:pPr>
    </w:p>
    <w:p w14:paraId="7A561CE2" w14:textId="3B6A4094" w:rsidR="00AB6453" w:rsidRPr="009747D1" w:rsidRDefault="00772D1D" w:rsidP="00AB6453">
      <w:pPr>
        <w:jc w:val="center"/>
        <w:rPr>
          <w:rFonts w:ascii="Verdana" w:hAnsi="Verdana"/>
          <w:b/>
          <w:sz w:val="28"/>
          <w:szCs w:val="28"/>
        </w:rPr>
      </w:pPr>
      <w:r>
        <w:rPr>
          <w:rFonts w:ascii="Verdana" w:hAnsi="Verdana"/>
          <w:b/>
          <w:color w:val="000000"/>
          <w:sz w:val="28"/>
          <w:szCs w:val="20"/>
        </w:rPr>
        <w:t>&lt;Project Title&gt;</w:t>
      </w:r>
    </w:p>
    <w:p w14:paraId="549F0E0D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4EADD9D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144C884" w14:textId="77777777" w:rsidR="00DD2940" w:rsidRDefault="00DD2940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6CD7326" w14:textId="77777777" w:rsidR="00DB49E2" w:rsidRPr="009747D1" w:rsidRDefault="00DB49E2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42C77B1B" w14:textId="77777777" w:rsidR="00AB6453" w:rsidRDefault="00A73126" w:rsidP="00DB16FC">
      <w:pPr>
        <w:ind w:left="720" w:firstLine="720"/>
        <w:rPr>
          <w:rFonts w:ascii="Verdana" w:hAnsi="Verdana" w:cs="Tahoma"/>
        </w:rPr>
      </w:pPr>
      <w:r w:rsidRPr="00AE30C1">
        <w:rPr>
          <w:rFonts w:ascii="Verdana" w:hAnsi="Verdana" w:cs="Tahoma"/>
        </w:rPr>
        <w:t>AUTHOR</w:t>
      </w:r>
      <w:r w:rsidR="00DB49E2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ab/>
        <w:t>:</w:t>
      </w:r>
      <w:r w:rsidRPr="00AE30C1">
        <w:rPr>
          <w:rFonts w:ascii="Verdana" w:hAnsi="Verdana" w:cs="Tahoma"/>
        </w:rPr>
        <w:tab/>
      </w:r>
    </w:p>
    <w:p w14:paraId="79CA8FD9" w14:textId="77777777" w:rsidR="00DC6641" w:rsidRDefault="00DC6641" w:rsidP="00DB16FC">
      <w:pPr>
        <w:ind w:left="720" w:firstLine="720"/>
        <w:rPr>
          <w:rFonts w:ascii="Verdana" w:hAnsi="Verdana" w:cs="Tahoma"/>
        </w:rPr>
      </w:pPr>
    </w:p>
    <w:p w14:paraId="6AFD7E40" w14:textId="77777777" w:rsidR="00DC6641" w:rsidRPr="00AE30C1" w:rsidRDefault="00DC6641" w:rsidP="00DB16FC">
      <w:pPr>
        <w:ind w:left="720" w:firstLine="720"/>
        <w:rPr>
          <w:rFonts w:ascii="Verdana" w:hAnsi="Verdana" w:cs="Tahoma"/>
        </w:rPr>
      </w:pPr>
      <w:r>
        <w:rPr>
          <w:rFonts w:ascii="Verdana" w:hAnsi="Verdana" w:cs="Tahoma"/>
        </w:rPr>
        <w:t>ID</w:t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>
        <w:rPr>
          <w:rFonts w:ascii="Verdana" w:hAnsi="Verdana" w:cs="Tahoma"/>
        </w:rPr>
        <w:tab/>
      </w:r>
    </w:p>
    <w:p w14:paraId="19E1585C" w14:textId="77777777" w:rsidR="00DB16FC" w:rsidRPr="00AE30C1" w:rsidRDefault="00DB16FC" w:rsidP="00DB16FC">
      <w:pPr>
        <w:ind w:left="720" w:firstLine="720"/>
        <w:rPr>
          <w:rFonts w:ascii="Verdana" w:hAnsi="Verdana" w:cs="Tahoma"/>
        </w:rPr>
      </w:pPr>
    </w:p>
    <w:p w14:paraId="750785AE" w14:textId="77777777" w:rsidR="00C97BF8" w:rsidRPr="00AE30C1" w:rsidRDefault="009747D1" w:rsidP="00C00432">
      <w:pPr>
        <w:ind w:left="1440"/>
        <w:rPr>
          <w:rFonts w:ascii="Verdana" w:hAnsi="Verdana" w:cs="Tahoma"/>
        </w:rPr>
      </w:pPr>
      <w:r w:rsidRPr="00AE30C1">
        <w:rPr>
          <w:rFonts w:ascii="Verdana" w:hAnsi="Verdana" w:cs="Tahoma"/>
        </w:rPr>
        <w:t>SUPERVISOR</w:t>
      </w:r>
      <w:r w:rsidR="00A73126"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="00A73126" w:rsidRPr="00AE30C1">
        <w:rPr>
          <w:rFonts w:ascii="Verdana" w:hAnsi="Verdana" w:cs="Tahoma"/>
        </w:rPr>
        <w:tab/>
      </w:r>
    </w:p>
    <w:p w14:paraId="3CA05042" w14:textId="77777777" w:rsidR="00C97BF8" w:rsidRPr="00AE30C1" w:rsidRDefault="00C97BF8" w:rsidP="00C00432">
      <w:pPr>
        <w:ind w:left="1440"/>
        <w:rPr>
          <w:rFonts w:ascii="Verdana" w:hAnsi="Verdana" w:cs="Tahoma"/>
        </w:rPr>
      </w:pPr>
    </w:p>
    <w:p w14:paraId="6D33CB1E" w14:textId="77777777" w:rsidR="00AB6453" w:rsidRDefault="00AE30C1" w:rsidP="00C00432">
      <w:pPr>
        <w:ind w:left="1440"/>
        <w:rPr>
          <w:rFonts w:ascii="Verdana" w:hAnsi="Verdana" w:cs="Arial"/>
        </w:rPr>
      </w:pPr>
      <w:r w:rsidRPr="00AE30C1">
        <w:rPr>
          <w:rFonts w:ascii="Verdana" w:hAnsi="Verdana" w:cs="Tahoma"/>
        </w:rPr>
        <w:t>MODERATOR</w:t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</w:p>
    <w:p w14:paraId="77042140" w14:textId="77777777" w:rsidR="00E14078" w:rsidRPr="00AE30C1" w:rsidRDefault="00E14078" w:rsidP="00C00432">
      <w:pPr>
        <w:ind w:left="1440"/>
        <w:rPr>
          <w:rFonts w:ascii="Verdana" w:hAnsi="Verdana" w:cs="Tahoma"/>
        </w:rPr>
      </w:pPr>
    </w:p>
    <w:p w14:paraId="747C8F0E" w14:textId="77777777" w:rsidR="00B91D65" w:rsidRPr="00AE30C1" w:rsidRDefault="00A73126" w:rsidP="009F2FB4">
      <w:pPr>
        <w:ind w:left="720" w:firstLine="720"/>
        <w:rPr>
          <w:rFonts w:ascii="Verdana" w:hAnsi="Verdana"/>
        </w:rPr>
      </w:pPr>
      <w:r w:rsidRPr="00AE30C1">
        <w:rPr>
          <w:rFonts w:ascii="Verdana" w:hAnsi="Verdana" w:cs="Tahoma"/>
        </w:rPr>
        <w:t>DATE</w:t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</w:p>
    <w:p w14:paraId="69890132" w14:textId="77777777" w:rsidR="00B91D65" w:rsidRPr="00AE30C1" w:rsidRDefault="00B91D65" w:rsidP="00B91D65">
      <w:pPr>
        <w:rPr>
          <w:rFonts w:ascii="Verdana" w:hAnsi="Verdana"/>
        </w:rPr>
      </w:pPr>
    </w:p>
    <w:p w14:paraId="47FFD7C5" w14:textId="77777777" w:rsidR="00B90DA3" w:rsidRPr="009747D1" w:rsidRDefault="00B90DA3" w:rsidP="00B91D65">
      <w:pPr>
        <w:rPr>
          <w:rFonts w:ascii="Verdana" w:hAnsi="Verdana"/>
        </w:rPr>
      </w:pPr>
    </w:p>
    <w:p w14:paraId="3D057D07" w14:textId="77777777" w:rsidR="00582A83" w:rsidRDefault="00582A83" w:rsidP="00B91D65">
      <w:pPr>
        <w:rPr>
          <w:rFonts w:ascii="Verdana" w:hAnsi="Verdana"/>
        </w:rPr>
      </w:pPr>
    </w:p>
    <w:p w14:paraId="169A54EE" w14:textId="2BDFAB6E" w:rsidR="00AB6453" w:rsidRDefault="00B91D65" w:rsidP="00077A7F">
      <w:pPr>
        <w:ind w:left="-180"/>
        <w:jc w:val="center"/>
        <w:rPr>
          <w:rFonts w:ascii="Verdana" w:hAnsi="Verdana" w:cs="Tahoma"/>
          <w:b/>
        </w:rPr>
      </w:pPr>
      <w:r w:rsidRPr="009747D1">
        <w:rPr>
          <w:rFonts w:ascii="Verdana" w:hAnsi="Verdana" w:cs="Tahoma"/>
        </w:rPr>
        <w:t>Third</w:t>
      </w:r>
      <w:r w:rsidR="00EB1A7D">
        <w:rPr>
          <w:rFonts w:ascii="Verdana" w:hAnsi="Verdana" w:cs="Tahoma"/>
        </w:rPr>
        <w:t xml:space="preserve"> </w:t>
      </w:r>
      <w:r w:rsidRPr="009747D1">
        <w:rPr>
          <w:rFonts w:ascii="Verdana" w:hAnsi="Verdana" w:cs="Tahoma"/>
        </w:rPr>
        <w:t xml:space="preserve">year project thesis </w:t>
      </w:r>
      <w:r w:rsidR="00EB1A7D">
        <w:rPr>
          <w:rFonts w:ascii="Verdana" w:hAnsi="Verdana" w:cs="Tahoma"/>
        </w:rPr>
        <w:t xml:space="preserve">is </w:t>
      </w:r>
      <w:r w:rsidRPr="009747D1">
        <w:rPr>
          <w:rFonts w:ascii="Verdana" w:hAnsi="Verdana" w:cs="Tahoma"/>
        </w:rPr>
        <w:t>submitted in part</w:t>
      </w:r>
      <w:r w:rsidR="00EB1A7D">
        <w:rPr>
          <w:rFonts w:ascii="Verdana" w:hAnsi="Verdana" w:cs="Tahoma"/>
        </w:rPr>
        <w:t>ial</w:t>
      </w:r>
      <w:r w:rsidRPr="009747D1">
        <w:rPr>
          <w:rFonts w:ascii="Verdana" w:hAnsi="Verdana" w:cs="Tahoma"/>
        </w:rPr>
        <w:t xml:space="preserve"> f</w:t>
      </w:r>
      <w:r w:rsidR="009747D1">
        <w:rPr>
          <w:rFonts w:ascii="Verdana" w:hAnsi="Verdana" w:cs="Tahoma"/>
        </w:rPr>
        <w:t xml:space="preserve">ulfilment of the </w:t>
      </w:r>
      <w:r w:rsidRPr="009747D1">
        <w:rPr>
          <w:rFonts w:ascii="Verdana" w:hAnsi="Verdana" w:cs="Tahoma"/>
        </w:rPr>
        <w:t>requirements of</w:t>
      </w:r>
      <w:r w:rsidR="009747D1">
        <w:rPr>
          <w:rFonts w:ascii="Verdana" w:hAnsi="Verdana" w:cs="Tahoma"/>
        </w:rPr>
        <w:t xml:space="preserve"> </w:t>
      </w:r>
      <w:r w:rsidRPr="009747D1">
        <w:rPr>
          <w:rFonts w:ascii="Verdana" w:hAnsi="Verdana" w:cs="Tahoma"/>
        </w:rPr>
        <w:t xml:space="preserve">the degree of </w:t>
      </w:r>
      <w:r w:rsidRPr="009747D1">
        <w:rPr>
          <w:rFonts w:ascii="Verdana" w:hAnsi="Verdana" w:cs="Tahoma"/>
          <w:b/>
        </w:rPr>
        <w:t>Bachelor of Engineering</w:t>
      </w:r>
    </w:p>
    <w:p w14:paraId="3097A02D" w14:textId="39772BFF" w:rsidR="00EB1A7D" w:rsidRPr="00077A7F" w:rsidRDefault="00EB1A7D" w:rsidP="00077A7F">
      <w:pPr>
        <w:ind w:left="-180"/>
        <w:jc w:val="center"/>
        <w:rPr>
          <w:rFonts w:ascii="Verdana" w:hAnsi="Verdana" w:cs="Tahoma"/>
        </w:rPr>
      </w:pPr>
    </w:p>
    <w:sectPr w:rsidR="00EB1A7D" w:rsidRPr="00077A7F" w:rsidSect="009F2F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61B4F" w14:textId="77777777" w:rsidR="00801924" w:rsidRDefault="00801924" w:rsidP="00D4421F">
      <w:r>
        <w:separator/>
      </w:r>
    </w:p>
  </w:endnote>
  <w:endnote w:type="continuationSeparator" w:id="0">
    <w:p w14:paraId="3274266F" w14:textId="77777777" w:rsidR="00801924" w:rsidRDefault="00801924" w:rsidP="00D44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5A544" w14:textId="77777777" w:rsidR="00801924" w:rsidRDefault="00801924" w:rsidP="00D4421F">
      <w:r>
        <w:separator/>
      </w:r>
    </w:p>
  </w:footnote>
  <w:footnote w:type="continuationSeparator" w:id="0">
    <w:p w14:paraId="63925DE7" w14:textId="77777777" w:rsidR="00801924" w:rsidRDefault="00801924" w:rsidP="00D442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TIxNjSwMLU0MbFU0lEKTi0uzszPAykwqgUAIhXFFCwAAAA="/>
  </w:docVars>
  <w:rsids>
    <w:rsidRoot w:val="0072180D"/>
    <w:rsid w:val="00004024"/>
    <w:rsid w:val="00077A7F"/>
    <w:rsid w:val="001A696C"/>
    <w:rsid w:val="001F0DCD"/>
    <w:rsid w:val="00233BC0"/>
    <w:rsid w:val="00335D46"/>
    <w:rsid w:val="0033771F"/>
    <w:rsid w:val="00337F5F"/>
    <w:rsid w:val="003B52D0"/>
    <w:rsid w:val="00404B65"/>
    <w:rsid w:val="0041590C"/>
    <w:rsid w:val="004B3593"/>
    <w:rsid w:val="00521D53"/>
    <w:rsid w:val="00527C6B"/>
    <w:rsid w:val="00582A83"/>
    <w:rsid w:val="00597AAC"/>
    <w:rsid w:val="005C233C"/>
    <w:rsid w:val="005E632D"/>
    <w:rsid w:val="006803E2"/>
    <w:rsid w:val="00711764"/>
    <w:rsid w:val="0072180D"/>
    <w:rsid w:val="00772D1D"/>
    <w:rsid w:val="007A095C"/>
    <w:rsid w:val="00801924"/>
    <w:rsid w:val="00886BF7"/>
    <w:rsid w:val="00955242"/>
    <w:rsid w:val="009629E7"/>
    <w:rsid w:val="009747D1"/>
    <w:rsid w:val="009A17E1"/>
    <w:rsid w:val="009D476E"/>
    <w:rsid w:val="009F2FB4"/>
    <w:rsid w:val="00A46147"/>
    <w:rsid w:val="00A73126"/>
    <w:rsid w:val="00AB6453"/>
    <w:rsid w:val="00AE30C1"/>
    <w:rsid w:val="00B46409"/>
    <w:rsid w:val="00B90DA3"/>
    <w:rsid w:val="00B91D65"/>
    <w:rsid w:val="00BD68BC"/>
    <w:rsid w:val="00C00432"/>
    <w:rsid w:val="00C1312B"/>
    <w:rsid w:val="00C91683"/>
    <w:rsid w:val="00C97BF8"/>
    <w:rsid w:val="00D4421F"/>
    <w:rsid w:val="00DB16FC"/>
    <w:rsid w:val="00DB49E2"/>
    <w:rsid w:val="00DC6641"/>
    <w:rsid w:val="00DC6A17"/>
    <w:rsid w:val="00DD2940"/>
    <w:rsid w:val="00E04958"/>
    <w:rsid w:val="00E14078"/>
    <w:rsid w:val="00E564A7"/>
    <w:rsid w:val="00EB1A7D"/>
    <w:rsid w:val="00FB696E"/>
    <w:rsid w:val="00FC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4F0A8785"/>
  <w15:chartTrackingRefBased/>
  <w15:docId w15:val="{7AEEB590-43E0-411C-9F9E-F6730F3B3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9F2FB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F2F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442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4421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D442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4421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72</Characters>
  <Application>Microsoft Office Word</Application>
  <DocSecurity>0</DocSecurity>
  <Lines>38</Lines>
  <Paragraphs>12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Nafizah G Khan</cp:lastModifiedBy>
  <cp:revision>2</cp:revision>
  <dcterms:created xsi:type="dcterms:W3CDTF">2023-09-24T23:58:00Z</dcterms:created>
  <dcterms:modified xsi:type="dcterms:W3CDTF">2023-09-24T23:58:00Z</dcterms:modified>
</cp:coreProperties>
</file>